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725CDC" w:rsidRDefault="00AA38ED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383105C6" w:rsidR="00827A86" w:rsidRPr="00AA38ED" w:rsidRDefault="00AA38ED" w:rsidP="00CA1258">
      <w:pPr>
        <w:pStyle w:val="Caption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725CDC">
        <w:rPr>
          <w:b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ΟΙΚΟΝΟΜΙΚΗ </w:t>
      </w:r>
      <w:r w:rsidR="00EA1BFC">
        <w:rPr>
          <w:b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ΕΠΙΣΤΗΜΗ</w:t>
      </w:r>
    </w:p>
    <w:p w14:paraId="61FEE4B9" w14:textId="41DC5066" w:rsidR="00827A86" w:rsidRPr="00725CDC" w:rsidRDefault="00E62B91" w:rsidP="007D38B7">
      <w:pPr>
        <w:jc w:val="center"/>
        <w:rPr>
          <w:b/>
          <w:outline/>
          <w:color w:val="FFFFFF" w:themeColor="background1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tbl>
      <w:tblPr>
        <w:tblW w:w="10832" w:type="dxa"/>
        <w:tblInd w:w="10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800"/>
        <w:gridCol w:w="3240"/>
        <w:gridCol w:w="3812"/>
      </w:tblGrid>
      <w:tr w:rsidR="00827A86" w14:paraId="18E8CA4D" w14:textId="77777777" w:rsidTr="007D576B">
        <w:trPr>
          <w:cantSplit/>
          <w:trHeight w:val="1515"/>
        </w:trPr>
        <w:tc>
          <w:tcPr>
            <w:tcW w:w="10832" w:type="dxa"/>
            <w:gridSpan w:val="4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F95958">
            <w:pPr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579B36A0" w:rsidR="00F95958" w:rsidRPr="00725CDC" w:rsidRDefault="00725CDC" w:rsidP="00725CDC">
            <w:pPr>
              <w:spacing w:before="120" w:after="120"/>
              <w:rPr>
                <w:b/>
                <w:color w:val="FFFFFF"/>
                <w:spacing w:val="122"/>
                <w:sz w:val="26"/>
                <w:szCs w:val="26"/>
              </w:rPr>
            </w:pPr>
            <w:r w:rsidRPr="00725CD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8"/>
                <w:szCs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  </w:t>
            </w:r>
            <w:r w:rsidRPr="00725CD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Εαρινό εξάμηνο 20</w:t>
            </w:r>
            <w:r w:rsidR="000036E3" w:rsidRPr="00563763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2</w:t>
            </w:r>
            <w:r w:rsidR="00EA1BF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2</w:t>
            </w:r>
            <w:r w:rsidRPr="00725CD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-202</w:t>
            </w:r>
            <w:r w:rsidR="00EA1BF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3</w:t>
            </w:r>
            <w:r w:rsidRPr="00725CD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(</w:t>
            </w:r>
            <w:r w:rsidR="000036E3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:lang w:val="en-US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A</w:t>
            </w:r>
            <w:r w:rsidRPr="00725CD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΄ Τρίμηνο)</w:t>
            </w:r>
          </w:p>
        </w:tc>
      </w:tr>
      <w:tr w:rsidR="00EA1BFC" w:rsidRPr="00756BD7" w14:paraId="3C8F36D9" w14:textId="77777777" w:rsidTr="00123369">
        <w:trPr>
          <w:trHeight w:val="937"/>
        </w:trPr>
        <w:tc>
          <w:tcPr>
            <w:tcW w:w="1980" w:type="dxa"/>
            <w:shd w:val="pct5" w:color="auto" w:fill="FFFFFF"/>
          </w:tcPr>
          <w:p w14:paraId="2A8982D5" w14:textId="3E678528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caps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 xml:space="preserve">                  </w:t>
            </w:r>
            <w:r>
              <w:rPr>
                <w:b/>
                <w:sz w:val="24"/>
                <w:szCs w:val="24"/>
              </w:rPr>
              <w:t>ΔΕΥΤΕΡΑ</w:t>
            </w:r>
          </w:p>
        </w:tc>
        <w:tc>
          <w:tcPr>
            <w:tcW w:w="1800" w:type="dxa"/>
            <w:tcBorders>
              <w:top w:val="nil"/>
            </w:tcBorders>
          </w:tcPr>
          <w:p w14:paraId="786CF314" w14:textId="78768B88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 xml:space="preserve">                      1</w:t>
            </w:r>
            <w:r>
              <w:rPr>
                <w:b/>
                <w:sz w:val="24"/>
                <w:szCs w:val="24"/>
              </w:rPr>
              <w:t>4</w:t>
            </w:r>
            <w:r w:rsidRPr="00EB5393">
              <w:rPr>
                <w:b/>
                <w:sz w:val="24"/>
                <w:szCs w:val="24"/>
              </w:rPr>
              <w:t>:00-1</w:t>
            </w:r>
            <w:r>
              <w:rPr>
                <w:b/>
                <w:sz w:val="24"/>
                <w:szCs w:val="24"/>
              </w:rPr>
              <w:t>8</w:t>
            </w:r>
            <w:r w:rsidRPr="00EB5393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06B62DF8" w14:textId="0A9F8F5C" w:rsidR="00EA1BFC" w:rsidRPr="00EA1BFC" w:rsidRDefault="00EA1BFC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l-GR"/>
              </w:rPr>
            </w:pPr>
            <w:r w:rsidRPr="00EA1BFC">
              <w:rPr>
                <w:rFonts w:ascii="Times New Roman" w:hAnsi="Times New Roman"/>
                <w:sz w:val="24"/>
                <w:szCs w:val="24"/>
              </w:rPr>
              <w:t xml:space="preserve">                            ΟΙΚΟΝΟΜΙΚΗ ΠΟΛΙΤΙΚΗ </w:t>
            </w:r>
          </w:p>
        </w:tc>
        <w:tc>
          <w:tcPr>
            <w:tcW w:w="3812" w:type="dxa"/>
            <w:tcBorders>
              <w:top w:val="nil"/>
            </w:tcBorders>
          </w:tcPr>
          <w:p w14:paraId="160E458F" w14:textId="55E48658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EB5393">
              <w:rPr>
                <w:sz w:val="24"/>
                <w:szCs w:val="24"/>
              </w:rPr>
              <w:t xml:space="preserve">                                                                     Α. ΑΔΑΜ</w:t>
            </w:r>
          </w:p>
        </w:tc>
      </w:tr>
      <w:tr w:rsidR="00EA1BFC" w:rsidRPr="00756BD7" w14:paraId="76C16073" w14:textId="77777777" w:rsidTr="00CA7961">
        <w:trPr>
          <w:trHeight w:val="1272"/>
        </w:trPr>
        <w:tc>
          <w:tcPr>
            <w:tcW w:w="1980" w:type="dxa"/>
            <w:tcBorders>
              <w:top w:val="nil"/>
            </w:tcBorders>
            <w:shd w:val="pct5" w:color="auto" w:fill="FFFFFF"/>
            <w:vAlign w:val="center"/>
          </w:tcPr>
          <w:p w14:paraId="2CEE22DE" w14:textId="56C9EB6F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caps/>
                <w:sz w:val="24"/>
                <w:szCs w:val="24"/>
              </w:rPr>
              <w:t>Τ</w:t>
            </w:r>
            <w:r>
              <w:rPr>
                <w:b/>
                <w:caps/>
                <w:sz w:val="24"/>
                <w:szCs w:val="24"/>
              </w:rPr>
              <w:t>ΡΙΤ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44AF8461" w14:textId="26F95E32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6</w:t>
            </w:r>
            <w:r w:rsidRPr="00EB5393">
              <w:rPr>
                <w:b/>
                <w:sz w:val="24"/>
                <w:szCs w:val="24"/>
              </w:rPr>
              <w:t>:00-</w:t>
            </w:r>
            <w:r>
              <w:rPr>
                <w:b/>
                <w:sz w:val="24"/>
                <w:szCs w:val="24"/>
              </w:rPr>
              <w:t>20</w:t>
            </w:r>
            <w:r w:rsidRPr="00EB5393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</w:tcPr>
          <w:p w14:paraId="1C76567B" w14:textId="7C95F7A0" w:rsidR="00EA1BFC" w:rsidRPr="00EB5393" w:rsidRDefault="00EA1BFC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l-GR"/>
              </w:rPr>
            </w:pPr>
            <w:r w:rsidRPr="00EB5393">
              <w:rPr>
                <w:rFonts w:ascii="Times New Roman" w:hAnsi="Times New Roman"/>
                <w:sz w:val="24"/>
                <w:szCs w:val="24"/>
              </w:rPr>
              <w:t xml:space="preserve">                             ΧΡΗΜΑΤΟΟΙΚΟΝΟΜΙΚΕΣ ΕΠΕΝΔΥΣΕΙΣ</w:t>
            </w:r>
          </w:p>
        </w:tc>
        <w:tc>
          <w:tcPr>
            <w:tcW w:w="3812" w:type="dxa"/>
            <w:tcBorders>
              <w:top w:val="nil"/>
            </w:tcBorders>
          </w:tcPr>
          <w:p w14:paraId="02E06CFA" w14:textId="2049A645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EB5393">
              <w:rPr>
                <w:sz w:val="24"/>
                <w:szCs w:val="24"/>
              </w:rPr>
              <w:t xml:space="preserve">                                                                  Σ. ΣΥΜΕΩΝΙΔΗΣ </w:t>
            </w:r>
          </w:p>
        </w:tc>
      </w:tr>
      <w:tr w:rsidR="00EA1BFC" w:rsidRPr="00756BD7" w14:paraId="02557358" w14:textId="77777777" w:rsidTr="00CA7961">
        <w:trPr>
          <w:trHeight w:val="1272"/>
        </w:trPr>
        <w:tc>
          <w:tcPr>
            <w:tcW w:w="1980" w:type="dxa"/>
            <w:tcBorders>
              <w:top w:val="nil"/>
            </w:tcBorders>
            <w:shd w:val="pct5" w:color="auto" w:fill="FFFFFF"/>
            <w:vAlign w:val="center"/>
          </w:tcPr>
          <w:p w14:paraId="4B19F844" w14:textId="4E88CE5C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caps/>
                <w:sz w:val="24"/>
                <w:szCs w:val="24"/>
              </w:rPr>
            </w:pPr>
            <w:r w:rsidRPr="00EB5393">
              <w:rPr>
                <w:b/>
                <w:caps/>
                <w:sz w:val="24"/>
                <w:szCs w:val="24"/>
              </w:rPr>
              <w:t>Τ</w:t>
            </w:r>
            <w:r>
              <w:rPr>
                <w:b/>
                <w:caps/>
                <w:sz w:val="24"/>
                <w:szCs w:val="24"/>
              </w:rPr>
              <w:t>ΕΤΑΡΤ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3E561DBF" w14:textId="532CA84C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3</w:t>
            </w:r>
            <w:r w:rsidRPr="00EB5393">
              <w:rPr>
                <w:b/>
                <w:sz w:val="24"/>
                <w:szCs w:val="24"/>
              </w:rPr>
              <w:t>:00-</w:t>
            </w:r>
            <w:r>
              <w:rPr>
                <w:b/>
                <w:sz w:val="24"/>
                <w:szCs w:val="24"/>
              </w:rPr>
              <w:t>17</w:t>
            </w:r>
            <w:r w:rsidRPr="00EB5393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</w:tcPr>
          <w:p w14:paraId="08C00873" w14:textId="6C53A1BB" w:rsidR="00EA1BFC" w:rsidRPr="00EA1BFC" w:rsidRDefault="00EA1BFC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l-GR"/>
              </w:rPr>
            </w:pPr>
            <w:r w:rsidRPr="00EB5393">
              <w:rPr>
                <w:rFonts w:ascii="Times New Roman" w:hAnsi="Times New Roman"/>
                <w:sz w:val="24"/>
                <w:szCs w:val="24"/>
              </w:rPr>
              <w:t xml:space="preserve">                            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>ΟΙΚΟΝΟΜΙΚΑ ΤΩΝ ΑΝΘΡΩΠΙΝΩΝ ΠΟΡΩΝ</w:t>
            </w:r>
          </w:p>
        </w:tc>
        <w:tc>
          <w:tcPr>
            <w:tcW w:w="3812" w:type="dxa"/>
            <w:tcBorders>
              <w:top w:val="nil"/>
            </w:tcBorders>
          </w:tcPr>
          <w:p w14:paraId="4A10D202" w14:textId="497D65E4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EB5393">
              <w:rPr>
                <w:sz w:val="24"/>
                <w:szCs w:val="24"/>
              </w:rPr>
              <w:t xml:space="preserve">                                                                  </w:t>
            </w:r>
            <w:r>
              <w:rPr>
                <w:sz w:val="24"/>
                <w:szCs w:val="24"/>
              </w:rPr>
              <w:t>Ν</w:t>
            </w:r>
            <w:r w:rsidRPr="00EB5393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ΜΠΕΝΟΣ</w:t>
            </w:r>
            <w:r w:rsidRPr="00EB5393">
              <w:rPr>
                <w:sz w:val="24"/>
                <w:szCs w:val="24"/>
              </w:rPr>
              <w:t xml:space="preserve"> </w:t>
            </w:r>
          </w:p>
        </w:tc>
      </w:tr>
      <w:tr w:rsidR="00EA1BFC" w:rsidRPr="00756BD7" w14:paraId="3748913C" w14:textId="77777777" w:rsidTr="00A6697E">
        <w:trPr>
          <w:trHeight w:val="957"/>
        </w:trPr>
        <w:tc>
          <w:tcPr>
            <w:tcW w:w="1980" w:type="dxa"/>
            <w:shd w:val="pct5" w:color="auto" w:fill="FFFFFF"/>
          </w:tcPr>
          <w:p w14:paraId="41E5AD3B" w14:textId="4C20FC23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  <w:lang w:val="en-US"/>
              </w:rPr>
            </w:pPr>
            <w:bookmarkStart w:id="0" w:name="_Hlk125965657"/>
            <w:r w:rsidRPr="00EB5393">
              <w:rPr>
                <w:b/>
                <w:sz w:val="24"/>
                <w:szCs w:val="24"/>
              </w:rPr>
              <w:t xml:space="preserve">                  ΠΕΜΠΤΗ</w:t>
            </w:r>
          </w:p>
        </w:tc>
        <w:tc>
          <w:tcPr>
            <w:tcW w:w="1800" w:type="dxa"/>
            <w:tcBorders>
              <w:top w:val="nil"/>
            </w:tcBorders>
          </w:tcPr>
          <w:p w14:paraId="233396F0" w14:textId="1A03582B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 xml:space="preserve">                      </w:t>
            </w:r>
            <w:r w:rsidR="00223B1A">
              <w:rPr>
                <w:b/>
                <w:sz w:val="24"/>
                <w:szCs w:val="24"/>
              </w:rPr>
              <w:t>9</w:t>
            </w:r>
            <w:r w:rsidRPr="00EB5393">
              <w:rPr>
                <w:b/>
                <w:sz w:val="24"/>
                <w:szCs w:val="24"/>
              </w:rPr>
              <w:t>:00-1</w:t>
            </w:r>
            <w:r w:rsidR="00223B1A">
              <w:rPr>
                <w:b/>
                <w:sz w:val="24"/>
                <w:szCs w:val="24"/>
              </w:rPr>
              <w:t>3</w:t>
            </w:r>
            <w:r w:rsidRPr="00EB5393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0D323B40" w14:textId="554A4EDA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EB5393">
              <w:rPr>
                <w:sz w:val="24"/>
                <w:szCs w:val="24"/>
              </w:rPr>
              <w:t xml:space="preserve">                             </w:t>
            </w:r>
            <w:r w:rsidR="00123369">
              <w:rPr>
                <w:sz w:val="24"/>
                <w:szCs w:val="24"/>
              </w:rPr>
              <w:t>ΜΙΚΡΟΟΙΚΟΝΟΜΕΤΡΙΑ</w:t>
            </w:r>
            <w:r w:rsidRPr="00EB5393">
              <w:rPr>
                <w:sz w:val="24"/>
                <w:szCs w:val="24"/>
              </w:rPr>
              <w:t xml:space="preserve"> </w:t>
            </w:r>
          </w:p>
        </w:tc>
        <w:tc>
          <w:tcPr>
            <w:tcW w:w="3812" w:type="dxa"/>
            <w:tcBorders>
              <w:top w:val="nil"/>
            </w:tcBorders>
          </w:tcPr>
          <w:p w14:paraId="5B17B35B" w14:textId="6A517A2A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EB5393">
              <w:rPr>
                <w:sz w:val="24"/>
                <w:szCs w:val="24"/>
              </w:rPr>
              <w:t xml:space="preserve">                                                                     Α. </w:t>
            </w:r>
            <w:r>
              <w:rPr>
                <w:sz w:val="24"/>
                <w:szCs w:val="24"/>
              </w:rPr>
              <w:t>ΜΠΕΧΛΙΟΥΛΗΣ</w:t>
            </w:r>
          </w:p>
        </w:tc>
      </w:tr>
      <w:bookmarkEnd w:id="0"/>
      <w:tr w:rsidR="00EA1BFC" w:rsidRPr="00756BD7" w14:paraId="65FAA53B" w14:textId="77777777" w:rsidTr="005C5914">
        <w:trPr>
          <w:trHeight w:val="957"/>
        </w:trPr>
        <w:tc>
          <w:tcPr>
            <w:tcW w:w="1980" w:type="dxa"/>
            <w:shd w:val="pct5" w:color="auto" w:fill="FFFFFF"/>
            <w:vAlign w:val="center"/>
          </w:tcPr>
          <w:p w14:paraId="57E2FAAD" w14:textId="25F9AA96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>ΠΑΡΑΣΚΕΥ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39B79DEF" w14:textId="7612161A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0</w:t>
            </w:r>
            <w:r w:rsidRPr="00EB5393">
              <w:rPr>
                <w:b/>
                <w:sz w:val="24"/>
                <w:szCs w:val="24"/>
              </w:rPr>
              <w:t>:0</w:t>
            </w:r>
            <w:r w:rsidRPr="00EB5393">
              <w:rPr>
                <w:b/>
                <w:sz w:val="24"/>
                <w:szCs w:val="24"/>
                <w:lang w:val="en-US"/>
              </w:rPr>
              <w:t>0</w:t>
            </w:r>
            <w:r w:rsidRPr="00EB5393">
              <w:rPr>
                <w:b/>
                <w:sz w:val="24"/>
                <w:szCs w:val="24"/>
              </w:rPr>
              <w:t>-1</w:t>
            </w:r>
            <w:r>
              <w:rPr>
                <w:b/>
                <w:sz w:val="24"/>
                <w:szCs w:val="24"/>
              </w:rPr>
              <w:t>4</w:t>
            </w:r>
            <w:r w:rsidRPr="00EB5393">
              <w:rPr>
                <w:b/>
                <w:sz w:val="24"/>
                <w:szCs w:val="24"/>
              </w:rPr>
              <w:t>:</w:t>
            </w:r>
            <w:r w:rsidRPr="00EB5393">
              <w:rPr>
                <w:b/>
                <w:sz w:val="24"/>
                <w:szCs w:val="24"/>
                <w:lang w:val="en-US"/>
              </w:rPr>
              <w:t>0</w:t>
            </w:r>
            <w:r w:rsidRPr="00EB5393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5432A08E" w14:textId="2EE6ECF1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EB5393">
              <w:rPr>
                <w:sz w:val="24"/>
                <w:szCs w:val="24"/>
              </w:rPr>
              <w:t>ΔΙΕΘΝΕΣ ΕΜΠΟΡΙΟ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6C1C9903" w14:textId="77777777" w:rsidR="00EA1BFC" w:rsidRPr="00EB5393" w:rsidRDefault="00EA1BFC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</w:p>
          <w:p w14:paraId="20270286" w14:textId="77777777" w:rsidR="00EA1BFC" w:rsidRPr="00EB5393" w:rsidRDefault="00EA1BFC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  <w:r w:rsidRPr="00EB5393"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>Ν. ΤΣΑΚΙΡΗΣ</w:t>
            </w:r>
          </w:p>
          <w:p w14:paraId="35465369" w14:textId="77777777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</w:p>
        </w:tc>
      </w:tr>
      <w:tr w:rsidR="00EA1BFC" w:rsidRPr="00756BD7" w14:paraId="15D958AE" w14:textId="77777777" w:rsidTr="007D576B">
        <w:trPr>
          <w:trHeight w:val="957"/>
        </w:trPr>
        <w:tc>
          <w:tcPr>
            <w:tcW w:w="1980" w:type="dxa"/>
            <w:shd w:val="pct5" w:color="auto" w:fill="FFFFFF"/>
            <w:vAlign w:val="center"/>
          </w:tcPr>
          <w:p w14:paraId="193C1D1A" w14:textId="4D402203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>ΠΑΡΑΣΚΕΥ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3235291E" w14:textId="24E5817E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5</w:t>
            </w:r>
            <w:r w:rsidRPr="00EB5393">
              <w:rPr>
                <w:b/>
                <w:sz w:val="24"/>
                <w:szCs w:val="24"/>
              </w:rPr>
              <w:t>:0</w:t>
            </w:r>
            <w:r w:rsidRPr="00EB5393">
              <w:rPr>
                <w:b/>
                <w:sz w:val="24"/>
                <w:szCs w:val="24"/>
                <w:lang w:val="en-US"/>
              </w:rPr>
              <w:t>0</w:t>
            </w:r>
            <w:r w:rsidRPr="00EB5393">
              <w:rPr>
                <w:b/>
                <w:sz w:val="24"/>
                <w:szCs w:val="24"/>
              </w:rPr>
              <w:t>-1</w:t>
            </w:r>
            <w:r>
              <w:rPr>
                <w:b/>
                <w:sz w:val="24"/>
                <w:szCs w:val="24"/>
              </w:rPr>
              <w:t>9</w:t>
            </w:r>
            <w:r w:rsidRPr="00EB5393">
              <w:rPr>
                <w:b/>
                <w:sz w:val="24"/>
                <w:szCs w:val="24"/>
              </w:rPr>
              <w:t>:</w:t>
            </w:r>
            <w:r w:rsidRPr="00EB5393">
              <w:rPr>
                <w:b/>
                <w:sz w:val="24"/>
                <w:szCs w:val="24"/>
                <w:lang w:val="en-US"/>
              </w:rPr>
              <w:t>0</w:t>
            </w:r>
            <w:r w:rsidRPr="00EB5393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3C771FFE" w14:textId="60025EB8" w:rsidR="00EA1BFC" w:rsidRPr="00EB5393" w:rsidRDefault="00123369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ΥΠΟΛΟΓΙΣΤΙΚΑ ΟΙΚΟΝΟΜΙΚΑ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5FD1813C" w14:textId="77777777" w:rsidR="00EA1BFC" w:rsidRPr="00EB5393" w:rsidRDefault="00EA1BFC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</w:p>
          <w:p w14:paraId="0357C37A" w14:textId="7A6140F8" w:rsidR="00EA1BFC" w:rsidRPr="00EB5393" w:rsidRDefault="00EA1BFC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>Α</w:t>
            </w:r>
            <w:r w:rsidRPr="00EB5393"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 xml:space="preserve">. </w:t>
            </w:r>
            <w:r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>ΣΤΑΥΡΑΚΟΥΔΗΣ</w:t>
            </w:r>
          </w:p>
          <w:p w14:paraId="411320AD" w14:textId="1EC75340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</w:p>
        </w:tc>
      </w:tr>
    </w:tbl>
    <w:p w14:paraId="3F89BC15" w14:textId="2F47CAFC" w:rsidR="00823898" w:rsidRPr="00756BD7" w:rsidRDefault="00823898" w:rsidP="00823898">
      <w:pPr>
        <w:ind w:right="-483"/>
        <w:rPr>
          <w:sz w:val="24"/>
          <w:szCs w:val="24"/>
        </w:rPr>
      </w:pPr>
    </w:p>
    <w:p w14:paraId="7042E11D" w14:textId="0C58B214" w:rsidR="00756BD7" w:rsidRPr="00123369" w:rsidRDefault="005A7435" w:rsidP="00823898">
      <w:pPr>
        <w:ind w:right="-483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756BD7" w:rsidRPr="00756BD7">
        <w:rPr>
          <w:sz w:val="24"/>
          <w:szCs w:val="24"/>
        </w:rPr>
        <w:t>Έναρξη Μαθημάτων</w:t>
      </w:r>
      <w:r w:rsidR="00756BD7">
        <w:rPr>
          <w:sz w:val="24"/>
          <w:szCs w:val="24"/>
        </w:rPr>
        <w:t>:</w:t>
      </w:r>
      <w:r w:rsidR="00756BD7" w:rsidRPr="00756BD7">
        <w:rPr>
          <w:sz w:val="24"/>
          <w:szCs w:val="24"/>
        </w:rPr>
        <w:t xml:space="preserve"> </w:t>
      </w:r>
      <w:r w:rsidR="002F781E">
        <w:rPr>
          <w:sz w:val="24"/>
          <w:szCs w:val="24"/>
        </w:rPr>
        <w:t>ΔΕΥΤΕΡΑ</w:t>
      </w:r>
      <w:r w:rsidR="00756BD7" w:rsidRPr="00756BD7">
        <w:rPr>
          <w:sz w:val="24"/>
          <w:szCs w:val="24"/>
        </w:rPr>
        <w:t xml:space="preserve"> </w:t>
      </w:r>
      <w:r w:rsidR="00EA1BFC">
        <w:rPr>
          <w:sz w:val="24"/>
          <w:szCs w:val="24"/>
          <w:lang w:val="en-US"/>
        </w:rPr>
        <w:t>6</w:t>
      </w:r>
      <w:r w:rsidR="00756BD7" w:rsidRPr="00756BD7">
        <w:rPr>
          <w:sz w:val="24"/>
          <w:szCs w:val="24"/>
        </w:rPr>
        <w:t>/</w:t>
      </w:r>
      <w:r w:rsidR="002F781E">
        <w:rPr>
          <w:sz w:val="24"/>
          <w:szCs w:val="24"/>
        </w:rPr>
        <w:t>2</w:t>
      </w:r>
      <w:r w:rsidR="00756BD7" w:rsidRPr="00756BD7">
        <w:rPr>
          <w:sz w:val="24"/>
          <w:szCs w:val="24"/>
        </w:rPr>
        <w:t>/20</w:t>
      </w:r>
      <w:r w:rsidR="00725CDC">
        <w:rPr>
          <w:sz w:val="24"/>
          <w:szCs w:val="24"/>
        </w:rPr>
        <w:t>2</w:t>
      </w:r>
      <w:r w:rsidR="00123369">
        <w:rPr>
          <w:sz w:val="24"/>
          <w:szCs w:val="24"/>
        </w:rPr>
        <w:t>3</w:t>
      </w:r>
    </w:p>
    <w:sectPr w:rsidR="00756BD7" w:rsidRPr="00123369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BC54" w14:textId="77777777" w:rsidR="005222CF" w:rsidRDefault="005222CF">
      <w:r>
        <w:separator/>
      </w:r>
    </w:p>
  </w:endnote>
  <w:endnote w:type="continuationSeparator" w:id="0">
    <w:p w14:paraId="619947B2" w14:textId="77777777" w:rsidR="005222CF" w:rsidRDefault="00522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D3177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56D52" w14:textId="77777777" w:rsidR="005222CF" w:rsidRDefault="005222CF">
      <w:r>
        <w:separator/>
      </w:r>
    </w:p>
  </w:footnote>
  <w:footnote w:type="continuationSeparator" w:id="0">
    <w:p w14:paraId="4A3589B0" w14:textId="77777777" w:rsidR="005222CF" w:rsidRDefault="005222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340156657">
    <w:abstractNumId w:val="2"/>
  </w:num>
  <w:num w:numId="2" w16cid:durableId="728000132">
    <w:abstractNumId w:val="3"/>
  </w:num>
  <w:num w:numId="3" w16cid:durableId="1945651873">
    <w:abstractNumId w:val="0"/>
  </w:num>
  <w:num w:numId="4" w16cid:durableId="11866039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036E3"/>
    <w:rsid w:val="00095367"/>
    <w:rsid w:val="000D02DC"/>
    <w:rsid w:val="000D5D0E"/>
    <w:rsid w:val="000E54E9"/>
    <w:rsid w:val="001222C6"/>
    <w:rsid w:val="00123369"/>
    <w:rsid w:val="00156309"/>
    <w:rsid w:val="00184BE9"/>
    <w:rsid w:val="001A1C8D"/>
    <w:rsid w:val="00223B1A"/>
    <w:rsid w:val="0027014B"/>
    <w:rsid w:val="002942B3"/>
    <w:rsid w:val="002A2959"/>
    <w:rsid w:val="002F781E"/>
    <w:rsid w:val="00321457"/>
    <w:rsid w:val="003374F4"/>
    <w:rsid w:val="003721AC"/>
    <w:rsid w:val="00393FF6"/>
    <w:rsid w:val="003B1F78"/>
    <w:rsid w:val="003C67F4"/>
    <w:rsid w:val="003D1736"/>
    <w:rsid w:val="003E5A2E"/>
    <w:rsid w:val="003E630C"/>
    <w:rsid w:val="003F5B3E"/>
    <w:rsid w:val="00456F3A"/>
    <w:rsid w:val="0047603C"/>
    <w:rsid w:val="004C0712"/>
    <w:rsid w:val="004D0F5B"/>
    <w:rsid w:val="004F66B8"/>
    <w:rsid w:val="0051197C"/>
    <w:rsid w:val="005222CF"/>
    <w:rsid w:val="00544F74"/>
    <w:rsid w:val="00563763"/>
    <w:rsid w:val="00594B27"/>
    <w:rsid w:val="005A14B3"/>
    <w:rsid w:val="005A2AE9"/>
    <w:rsid w:val="005A7435"/>
    <w:rsid w:val="005D531A"/>
    <w:rsid w:val="005E0ED4"/>
    <w:rsid w:val="005F5707"/>
    <w:rsid w:val="006356E1"/>
    <w:rsid w:val="00643BCC"/>
    <w:rsid w:val="00663829"/>
    <w:rsid w:val="006727CD"/>
    <w:rsid w:val="006771A0"/>
    <w:rsid w:val="006A65AF"/>
    <w:rsid w:val="006D0DE1"/>
    <w:rsid w:val="006D1B4C"/>
    <w:rsid w:val="006F0EE4"/>
    <w:rsid w:val="006F18F4"/>
    <w:rsid w:val="00710995"/>
    <w:rsid w:val="00725CDC"/>
    <w:rsid w:val="00745883"/>
    <w:rsid w:val="00756BD7"/>
    <w:rsid w:val="007757A6"/>
    <w:rsid w:val="00794C22"/>
    <w:rsid w:val="007B65C7"/>
    <w:rsid w:val="007D0E15"/>
    <w:rsid w:val="007D38B7"/>
    <w:rsid w:val="007D576B"/>
    <w:rsid w:val="007E2C10"/>
    <w:rsid w:val="00811AFE"/>
    <w:rsid w:val="00823898"/>
    <w:rsid w:val="00827A86"/>
    <w:rsid w:val="008410AE"/>
    <w:rsid w:val="008D4DCC"/>
    <w:rsid w:val="009742E3"/>
    <w:rsid w:val="009777B1"/>
    <w:rsid w:val="00994BE5"/>
    <w:rsid w:val="009A2784"/>
    <w:rsid w:val="009B1497"/>
    <w:rsid w:val="00A21BCB"/>
    <w:rsid w:val="00A5324E"/>
    <w:rsid w:val="00A54E4E"/>
    <w:rsid w:val="00AA38ED"/>
    <w:rsid w:val="00AA47A4"/>
    <w:rsid w:val="00AC2559"/>
    <w:rsid w:val="00B10752"/>
    <w:rsid w:val="00B3406F"/>
    <w:rsid w:val="00B4778A"/>
    <w:rsid w:val="00B94208"/>
    <w:rsid w:val="00BA7E8F"/>
    <w:rsid w:val="00BE6B02"/>
    <w:rsid w:val="00C06A28"/>
    <w:rsid w:val="00CA1258"/>
    <w:rsid w:val="00CA38E2"/>
    <w:rsid w:val="00CB6393"/>
    <w:rsid w:val="00CE74B2"/>
    <w:rsid w:val="00D124B0"/>
    <w:rsid w:val="00D42D84"/>
    <w:rsid w:val="00DB3436"/>
    <w:rsid w:val="00DF7AD3"/>
    <w:rsid w:val="00E007BF"/>
    <w:rsid w:val="00E0316C"/>
    <w:rsid w:val="00E40948"/>
    <w:rsid w:val="00E510AC"/>
    <w:rsid w:val="00E62B91"/>
    <w:rsid w:val="00EA1B22"/>
    <w:rsid w:val="00EA1BFC"/>
    <w:rsid w:val="00EB5393"/>
    <w:rsid w:val="00EE549D"/>
    <w:rsid w:val="00F304C9"/>
    <w:rsid w:val="00F52170"/>
    <w:rsid w:val="00F52F0A"/>
    <w:rsid w:val="00F54202"/>
    <w:rsid w:val="00F95958"/>
    <w:rsid w:val="00FA7977"/>
    <w:rsid w:val="00FB1476"/>
    <w:rsid w:val="00FB158A"/>
    <w:rsid w:val="00FD3177"/>
    <w:rsid w:val="00FE3007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7</Words>
  <Characters>84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4</cp:revision>
  <cp:lastPrinted>2006-10-31T09:03:00Z</cp:lastPrinted>
  <dcterms:created xsi:type="dcterms:W3CDTF">2023-01-30T08:11:00Z</dcterms:created>
  <dcterms:modified xsi:type="dcterms:W3CDTF">2023-01-30T08:23:00Z</dcterms:modified>
</cp:coreProperties>
</file>